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18BD2"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9B18BD3" w14:textId="26F7308F" w:rsidR="004D3076" w:rsidRPr="000E4C85" w:rsidRDefault="000E4C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9B18BD4"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D5"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D6"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Contact Name</w:t>
      </w:r>
    </w:p>
    <w:p w14:paraId="49B18BD7"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Address</w:t>
      </w:r>
    </w:p>
    <w:p w14:paraId="49B18BD8"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Address2</w:t>
      </w:r>
      <w:r w:rsidRPr="000E4C85">
        <w:rPr>
          <w:rFonts w:eastAsia="Arial"/>
          <w:lang w:eastAsia="en-US" w:bidi="en-US"/>
        </w:rPr>
        <w:tab/>
      </w:r>
    </w:p>
    <w:p w14:paraId="49B18BD9"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City, State/Province</w:t>
      </w:r>
    </w:p>
    <w:p w14:paraId="49B18BDA"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Zip/Postal Code</w:t>
      </w:r>
    </w:p>
    <w:p w14:paraId="49B18BDB"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9B18BDC"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9B18BDD" w14:textId="61588BBE" w:rsidR="004D3076" w:rsidRPr="000E4C85" w:rsidRDefault="000E4C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32"/>
          <w:szCs w:val="32"/>
          <w:lang w:eastAsia="en-US" w:bidi="en-US"/>
        </w:rPr>
      </w:pPr>
      <w:r w:rsidRPr="000E4C85">
        <w:rPr>
          <w:rFonts w:eastAsia="Arial"/>
          <w:b/>
          <w:color w:val="000000"/>
          <w:sz w:val="32"/>
          <w:szCs w:val="32"/>
          <w:lang w:eastAsia="en-US" w:bidi="en-US"/>
        </w:rPr>
        <w:t>RE</w:t>
      </w:r>
      <w:r w:rsidR="009C4DB0" w:rsidRPr="000E4C85">
        <w:rPr>
          <w:rFonts w:eastAsia="Arial"/>
          <w:b/>
          <w:color w:val="000000"/>
          <w:sz w:val="32"/>
          <w:szCs w:val="32"/>
          <w:lang w:eastAsia="en-US" w:bidi="en-US"/>
        </w:rPr>
        <w:t>: NOTICE OF ERRORS IN YOUR PUBLICATION</w:t>
      </w:r>
    </w:p>
    <w:p w14:paraId="49B18BDE"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p>
    <w:p w14:paraId="49B18BDF"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B18BE0"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E4C85">
        <w:rPr>
          <w:rFonts w:eastAsia="Arial"/>
          <w:color w:val="000000"/>
          <w:lang w:eastAsia="en-US" w:bidi="en-US"/>
        </w:rPr>
        <w:t>Dear [CONTACT NAME],</w:t>
      </w:r>
    </w:p>
    <w:p w14:paraId="49B18BE1" w14:textId="2E8A56C9" w:rsidR="004D3076"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302182" w14:textId="77777777" w:rsidR="000E4C85" w:rsidRPr="000E4C85" w:rsidRDefault="000E4C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2" w14:textId="49DF4166" w:rsidR="004D3076" w:rsidRPr="00D404F9" w:rsidRDefault="009C4D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E4C85">
        <w:rPr>
          <w:rFonts w:eastAsia="Arial"/>
          <w:lang w:eastAsia="en-US" w:bidi="en-US"/>
        </w:rPr>
        <w:t>"</w:t>
      </w:r>
      <w:r w:rsidRPr="008D5323">
        <w:rPr>
          <w:rFonts w:eastAsia="Arial"/>
          <w:noProof/>
          <w:lang w:eastAsia="en-US" w:bidi="en-US"/>
        </w:rPr>
        <w:t>If your mother says she loves you, check it out". As the old adage explains,</w:t>
      </w:r>
      <w:r w:rsidRPr="00AE2E5D">
        <w:rPr>
          <w:rFonts w:eastAsia="Arial"/>
          <w:noProof/>
          <w:lang w:eastAsia="en-US" w:bidi="en-US"/>
        </w:rPr>
        <w:t xml:space="preserve"> </w:t>
      </w:r>
      <w:r w:rsidR="00AE2E5D" w:rsidRPr="00AE2E5D">
        <w:rPr>
          <w:rFonts w:eastAsia="Arial"/>
          <w:noProof/>
          <w:lang w:eastAsia="en-US" w:bidi="en-US"/>
        </w:rPr>
        <w:t>before you print</w:t>
      </w:r>
      <w:r w:rsidR="00AE2E5D">
        <w:rPr>
          <w:rFonts w:eastAsia="Arial"/>
          <w:noProof/>
          <w:lang w:eastAsia="en-US" w:bidi="en-US"/>
        </w:rPr>
        <w:t>,</w:t>
      </w:r>
      <w:r w:rsidR="00AE2E5D" w:rsidRPr="00AE2E5D">
        <w:rPr>
          <w:rFonts w:eastAsia="Arial"/>
          <w:noProof/>
          <w:lang w:eastAsia="en-US" w:bidi="en-US"/>
        </w:rPr>
        <w:t xml:space="preserve"> </w:t>
      </w:r>
      <w:r w:rsidRPr="00AE2E5D">
        <w:rPr>
          <w:rFonts w:eastAsia="Arial"/>
          <w:noProof/>
          <w:lang w:eastAsia="en-US" w:bidi="en-US"/>
        </w:rPr>
        <w:t>it</w:t>
      </w:r>
      <w:r w:rsidR="00AE2E5D">
        <w:rPr>
          <w:rFonts w:eastAsia="Arial"/>
          <w:noProof/>
          <w:lang w:eastAsia="en-US" w:bidi="en-US"/>
        </w:rPr>
        <w:t xml:space="preserve"> i</w:t>
      </w:r>
      <w:r w:rsidRPr="00AE2E5D">
        <w:rPr>
          <w:rFonts w:eastAsia="Arial"/>
          <w:noProof/>
          <w:lang w:eastAsia="en-US" w:bidi="en-US"/>
        </w:rPr>
        <w:t>s important to be sure of the facts</w:t>
      </w:r>
      <w:r w:rsidR="00D404F9">
        <w:rPr>
          <w:rFonts w:eastAsia="Arial"/>
          <w:noProof/>
          <w:lang w:eastAsia="en-US" w:bidi="en-US"/>
        </w:rPr>
        <w:t>.</w:t>
      </w:r>
    </w:p>
    <w:p w14:paraId="49B18BE3" w14:textId="2D822C74" w:rsidR="004D3076" w:rsidRPr="00D404F9" w:rsidRDefault="004D30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F028C4" w14:textId="77777777" w:rsidR="000E4C85" w:rsidRPr="00D404F9" w:rsidRDefault="000E4C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B18BE4" w14:textId="23491291" w:rsidR="004D3076" w:rsidRPr="000E4C85" w:rsidRDefault="009C4D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91D0E">
        <w:rPr>
          <w:rFonts w:eastAsia="Arial"/>
          <w:noProof/>
          <w:lang w:eastAsia="en-US" w:bidi="en-US"/>
        </w:rPr>
        <w:t>I'm sure you were trying to be careful in your writing of</w:t>
      </w:r>
      <w:r w:rsidRPr="000E4C85">
        <w:rPr>
          <w:rFonts w:eastAsia="Arial"/>
          <w:lang w:eastAsia="en-US" w:bidi="en-US"/>
        </w:rPr>
        <w:t xml:space="preserve"> ["TITLE OF ARTICLE"] in your most recent issue</w:t>
      </w:r>
      <w:r w:rsidR="00586E48">
        <w:rPr>
          <w:rFonts w:eastAsia="Arial"/>
          <w:noProof/>
          <w:lang w:eastAsia="en-US" w:bidi="en-US"/>
        </w:rPr>
        <w:t>. H</w:t>
      </w:r>
      <w:r w:rsidRPr="00586E48">
        <w:rPr>
          <w:rFonts w:eastAsia="Arial"/>
          <w:noProof/>
          <w:lang w:eastAsia="en-US" w:bidi="en-US"/>
        </w:rPr>
        <w:t>owever</w:t>
      </w:r>
      <w:r w:rsidRPr="000E4C85">
        <w:rPr>
          <w:rFonts w:eastAsia="Arial"/>
          <w:lang w:eastAsia="en-US" w:bidi="en-US"/>
        </w:rPr>
        <w:t>, I found several inaccuracies:</w:t>
      </w:r>
    </w:p>
    <w:p w14:paraId="49B18BE5" w14:textId="530DCA6B" w:rsidR="004D3076" w:rsidRDefault="004D30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31B562B" w14:textId="77777777" w:rsidR="00CA50B1" w:rsidRPr="000E4C85" w:rsidRDefault="00CA50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6" w14:textId="77777777" w:rsidR="004D3076" w:rsidRPr="000E4C85" w:rsidRDefault="009C4DB0">
      <w:pPr>
        <w:widowControl w:val="0"/>
        <w:tabs>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 w:hanging="216"/>
        <w:rPr>
          <w:rFonts w:eastAsia="Arial"/>
          <w:lang w:eastAsia="en-US" w:bidi="en-US"/>
        </w:rPr>
      </w:pPr>
      <w:r w:rsidRPr="000E4C85">
        <w:rPr>
          <w:rFonts w:eastAsia="Arial"/>
          <w:lang w:eastAsia="en-US" w:bidi="en-US"/>
        </w:rPr>
        <w:t>[SPECIFY FIRST CORRECTION]</w:t>
      </w:r>
    </w:p>
    <w:p w14:paraId="49B18BE7" w14:textId="77777777" w:rsidR="004D3076" w:rsidRPr="000E4C85" w:rsidRDefault="009C4DB0">
      <w:pPr>
        <w:widowControl w:val="0"/>
        <w:tabs>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 w:hanging="216"/>
        <w:rPr>
          <w:rFonts w:eastAsia="Arial"/>
          <w:lang w:eastAsia="en-US" w:bidi="en-US"/>
        </w:rPr>
      </w:pPr>
      <w:r w:rsidRPr="000E4C85">
        <w:rPr>
          <w:rFonts w:eastAsia="Arial"/>
          <w:lang w:eastAsia="en-US" w:bidi="en-US"/>
        </w:rPr>
        <w:t>[SPECIFY SECOND CORRECTION]</w:t>
      </w:r>
    </w:p>
    <w:p w14:paraId="49B18BE8" w14:textId="77777777" w:rsidR="004D3076" w:rsidRPr="000E4C85" w:rsidRDefault="009C4DB0">
      <w:pPr>
        <w:widowControl w:val="0"/>
        <w:tabs>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 w:hanging="216"/>
        <w:rPr>
          <w:rFonts w:eastAsia="Arial"/>
          <w:lang w:eastAsia="en-US" w:bidi="en-US"/>
        </w:rPr>
      </w:pPr>
      <w:r w:rsidRPr="000E4C85">
        <w:rPr>
          <w:rFonts w:eastAsia="Arial"/>
          <w:lang w:eastAsia="en-US" w:bidi="en-US"/>
        </w:rPr>
        <w:t>[SPECIFY THIRD CORRECTION]</w:t>
      </w:r>
    </w:p>
    <w:p w14:paraId="49B18BE9" w14:textId="5AC58DA8" w:rsidR="004D3076" w:rsidRDefault="004D30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7D83E4B" w14:textId="77777777" w:rsidR="00CA50B1" w:rsidRPr="000E4C85" w:rsidRDefault="00CA50B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A" w14:textId="3452690F" w:rsidR="004D3076" w:rsidRPr="000E4C85" w:rsidRDefault="009C4D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91D0E">
        <w:rPr>
          <w:rFonts w:eastAsia="Arial"/>
          <w:noProof/>
          <w:lang w:eastAsia="en-US" w:bidi="en-US"/>
        </w:rPr>
        <w:t>I would appreciate it if you would forward</w:t>
      </w:r>
      <w:r w:rsidR="00C8151B">
        <w:rPr>
          <w:rFonts w:eastAsia="Arial"/>
          <w:lang w:eastAsia="en-US" w:bidi="en-US"/>
        </w:rPr>
        <w:t xml:space="preserve"> storeys </w:t>
      </w:r>
      <w:r w:rsidRPr="000E4C85">
        <w:rPr>
          <w:rFonts w:eastAsia="Arial"/>
          <w:lang w:eastAsia="en-US" w:bidi="en-US"/>
        </w:rPr>
        <w:t xml:space="preserve">covering [COMPANY] to me for review before publication. </w:t>
      </w:r>
      <w:r w:rsidRPr="00C91D0E">
        <w:rPr>
          <w:rFonts w:eastAsia="Arial"/>
          <w:noProof/>
          <w:lang w:eastAsia="en-US" w:bidi="en-US"/>
        </w:rPr>
        <w:t>If this is not possible, please phone us to</w:t>
      </w:r>
      <w:r w:rsidRPr="000E4C85">
        <w:rPr>
          <w:rFonts w:eastAsia="Arial"/>
          <w:lang w:eastAsia="en-US" w:bidi="en-US"/>
        </w:rPr>
        <w:t xml:space="preserve"> spot-check your facts. I'll be </w:t>
      </w:r>
      <w:r w:rsidR="008D5323">
        <w:rPr>
          <w:rFonts w:eastAsia="Arial"/>
          <w:lang w:eastAsia="en-US" w:bidi="en-US"/>
        </w:rPr>
        <w:t xml:space="preserve">only too </w:t>
      </w:r>
      <w:r w:rsidRPr="000E4C85">
        <w:rPr>
          <w:rFonts w:eastAsia="Arial"/>
          <w:lang w:eastAsia="en-US" w:bidi="en-US"/>
        </w:rPr>
        <w:t xml:space="preserve">glad to </w:t>
      </w:r>
      <w:r w:rsidR="008D5323">
        <w:rPr>
          <w:rFonts w:eastAsia="Arial"/>
          <w:lang w:eastAsia="en-US" w:bidi="en-US"/>
        </w:rPr>
        <w:t>assist</w:t>
      </w:r>
      <w:r w:rsidRPr="000E4C85">
        <w:rPr>
          <w:rFonts w:eastAsia="Arial"/>
          <w:lang w:eastAsia="en-US" w:bidi="en-US"/>
        </w:rPr>
        <w:t>.</w:t>
      </w:r>
    </w:p>
    <w:p w14:paraId="49B18BEB" w14:textId="77777777" w:rsidR="004D3076" w:rsidRPr="000E4C85" w:rsidRDefault="004D30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C" w14:textId="77777777" w:rsidR="004D3076" w:rsidRPr="000E4C85" w:rsidRDefault="004D30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D"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EE" w14:textId="78280E0C" w:rsidR="004D3076" w:rsidRPr="000E4C85" w:rsidRDefault="000E4C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9C4DB0" w:rsidRPr="000E4C85">
        <w:rPr>
          <w:rFonts w:eastAsia="Arial"/>
          <w:lang w:eastAsia="en-US" w:bidi="en-US"/>
        </w:rPr>
        <w:t>,</w:t>
      </w:r>
    </w:p>
    <w:p w14:paraId="49B18BEF"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F0" w14:textId="77777777" w:rsidR="004D3076" w:rsidRPr="000E4C85" w:rsidRDefault="004D30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AEEBD9E" w14:textId="6CD5697C" w:rsidR="000E4C85" w:rsidRDefault="000E4C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23C9D7A" w14:textId="77777777" w:rsidR="00CA50B1" w:rsidRPr="000E4C85" w:rsidRDefault="00CA50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B18BF3"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E4C85">
        <w:rPr>
          <w:rFonts w:eastAsia="Arial"/>
          <w:lang w:eastAsia="en-US" w:bidi="en-US"/>
        </w:rPr>
        <w:t>[YOUR NAME]</w:t>
      </w:r>
    </w:p>
    <w:p w14:paraId="49B18BF4"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E4C85">
        <w:rPr>
          <w:rFonts w:eastAsia="Arial"/>
          <w:color w:val="000000"/>
          <w:lang w:eastAsia="en-US" w:bidi="en-US"/>
        </w:rPr>
        <w:t>[YOUR TITLE]</w:t>
      </w:r>
    </w:p>
    <w:p w14:paraId="49B18BF5"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E4C85">
        <w:rPr>
          <w:rFonts w:eastAsia="Arial"/>
          <w:color w:val="000000"/>
          <w:lang w:eastAsia="en-US" w:bidi="en-US"/>
        </w:rPr>
        <w:t>[YOUR PHONE NUMBER]</w:t>
      </w:r>
    </w:p>
    <w:p w14:paraId="49B18BF6" w14:textId="77777777" w:rsidR="004D3076" w:rsidRPr="000E4C85" w:rsidRDefault="009C4D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E4C85">
        <w:rPr>
          <w:rFonts w:eastAsia="Arial"/>
          <w:color w:val="000000"/>
          <w:lang w:eastAsia="en-US" w:bidi="en-US"/>
        </w:rPr>
        <w:t xml:space="preserve">[YOUREMAIL@YOURCOMPANY.COM] </w:t>
      </w:r>
    </w:p>
    <w:sectPr w:rsidR="004D3076" w:rsidRPr="000E4C85">
      <w:headerReference w:type="default" r:id="rId6"/>
      <w:foot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321F6" w14:textId="77777777" w:rsidR="0085479C" w:rsidRDefault="0085479C">
      <w:r>
        <w:separator/>
      </w:r>
    </w:p>
  </w:endnote>
  <w:endnote w:type="continuationSeparator" w:id="0">
    <w:p w14:paraId="65DAB3CD" w14:textId="77777777" w:rsidR="0085479C" w:rsidRDefault="00854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18BFE" w14:textId="77777777" w:rsidR="004D3076" w:rsidRDefault="009C4D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9B18BFF" w14:textId="77777777" w:rsidR="004D3076" w:rsidRDefault="009C4D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9B18C00" w14:textId="77777777" w:rsidR="004D3076" w:rsidRDefault="009C4DB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9B18C01" w14:textId="77777777" w:rsidR="004D3076" w:rsidRDefault="0077623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C4DB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BA532" w14:textId="77777777" w:rsidR="0085479C" w:rsidRDefault="0085479C">
      <w:r>
        <w:separator/>
      </w:r>
    </w:p>
  </w:footnote>
  <w:footnote w:type="continuationSeparator" w:id="0">
    <w:p w14:paraId="3EA6A6B9" w14:textId="77777777" w:rsidR="0085479C" w:rsidRDefault="00854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18BFD" w14:textId="77777777" w:rsidR="004D3076" w:rsidRDefault="004D307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AASppbmliZGBko6SsGpxcWZ+XkgBUa1ABrxjtYsAAAA"/>
    <w:docVar w:name="Description" w:val="Want to respond to inaccurate press? It is important to correct inaccurate press releases about your business, make certain that you're not defensive, provide facts to be credible. Download templates from TemplateGuru to help you structure your letter responding to an inaccurate press release for your businesses.  TemplateGuru has samples of letters to help you communicate with them professionally. You will find more template examples here   https://www.templateguru.co.za/templates"/>
    <w:docVar w:name="Excerpt" w:val="RE: NOTICE OF ERRORS IN YOUR PUBLICATION_x000a_Dear [CONTACT NAME],_x000a_If your mother says she loves you, check it out. As the old adage explains, before you print, it is important to be sure of the facts."/>
    <w:docVar w:name="Tags" w:val="Sales and marketing, sale, tips, script, report, business document, entrepreneur, entrepreneurship, sample, reimbursement, press release, innacurate, responding to innaccurate press template, responding to innaccurate press example"/>
  </w:docVars>
  <w:rsids>
    <w:rsidRoot w:val="004D3076"/>
    <w:rsid w:val="000E4C85"/>
    <w:rsid w:val="004D3076"/>
    <w:rsid w:val="00514AE4"/>
    <w:rsid w:val="00586E48"/>
    <w:rsid w:val="00776232"/>
    <w:rsid w:val="0078765D"/>
    <w:rsid w:val="0085479C"/>
    <w:rsid w:val="008D5323"/>
    <w:rsid w:val="009C4DB0"/>
    <w:rsid w:val="00A60AF4"/>
    <w:rsid w:val="00AE2E5D"/>
    <w:rsid w:val="00C8151B"/>
    <w:rsid w:val="00C91D0E"/>
    <w:rsid w:val="00CA50B1"/>
    <w:rsid w:val="00D404F9"/>
    <w:rsid w:val="00E67BD3"/>
    <w:rsid w:val="00E848D8"/>
    <w:rsid w:val="00EA63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6</Words>
  <Characters>668</Characters>
  <Application>Microsoft Office Word</Application>
  <DocSecurity>0</DocSecurity>
  <Lines>45</Lines>
  <Paragraphs>19</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08:17:00Z</dcterms:created>
  <dcterms:modified xsi:type="dcterms:W3CDTF">2019-10-21T19:18:00Z</dcterms:modified>
  <cp:category/>
</cp:coreProperties>
</file>